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A02199" w:rsidR="0000007A" w:rsidRPr="00DE7D30" w:rsidRDefault="00CF459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B5802">
                <w:rPr>
                  <w:rStyle w:val="Hyperlink"/>
                  <w:rFonts w:ascii="Arial" w:hAnsi="Arial" w:cs="Arial"/>
                </w:rPr>
                <w:t>Current Research Progress in Phys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C6A82C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F459A">
              <w:rPr>
                <w:rFonts w:ascii="Arial" w:hAnsi="Arial" w:cs="Arial"/>
                <w:b/>
                <w:bCs/>
                <w:szCs w:val="28"/>
                <w:lang w:val="en-GB"/>
              </w:rPr>
              <w:t>174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4D9C6D2" w:rsidR="0000007A" w:rsidRPr="00DE7D30" w:rsidRDefault="00CF45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F459A">
              <w:rPr>
                <w:rFonts w:ascii="Arial" w:hAnsi="Arial" w:cs="Arial"/>
                <w:b/>
                <w:szCs w:val="28"/>
                <w:lang w:val="en-GB"/>
              </w:rPr>
              <w:t xml:space="preserve">Jacobi and </w:t>
            </w:r>
            <w:proofErr w:type="spellStart"/>
            <w:r w:rsidRPr="00CF459A">
              <w:rPr>
                <w:rFonts w:ascii="Arial" w:hAnsi="Arial" w:cs="Arial"/>
                <w:b/>
                <w:szCs w:val="28"/>
                <w:lang w:val="en-GB"/>
              </w:rPr>
              <w:t>Lagrangian</w:t>
            </w:r>
            <w:proofErr w:type="spellEnd"/>
            <w:r w:rsidRPr="00CF459A">
              <w:rPr>
                <w:rFonts w:ascii="Arial" w:hAnsi="Arial" w:cs="Arial"/>
                <w:b/>
                <w:szCs w:val="28"/>
                <w:lang w:val="en-GB"/>
              </w:rPr>
              <w:t xml:space="preserve"> formulation of the Classical Cosmological Equation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6E43B55" w:rsidR="00CF0BBB" w:rsidRPr="00DE7D30" w:rsidRDefault="00CF45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D6F02C" w14:textId="77777777" w:rsidR="0084093C" w:rsidRPr="0000007A" w:rsidRDefault="0084093C" w:rsidP="0099583E">
      <w:r>
        <w:separator/>
      </w:r>
    </w:p>
  </w:endnote>
  <w:endnote w:type="continuationSeparator" w:id="0">
    <w:p w14:paraId="6B7135CD" w14:textId="77777777" w:rsidR="0084093C" w:rsidRPr="0000007A" w:rsidRDefault="0084093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186BED" w14:textId="77777777" w:rsidR="0084093C" w:rsidRPr="0000007A" w:rsidRDefault="0084093C" w:rsidP="0099583E">
      <w:r>
        <w:separator/>
      </w:r>
    </w:p>
  </w:footnote>
  <w:footnote w:type="continuationSeparator" w:id="0">
    <w:p w14:paraId="66F1AFF2" w14:textId="77777777" w:rsidR="0084093C" w:rsidRPr="0000007A" w:rsidRDefault="0084093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B58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093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074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459A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phys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83</Words>
  <Characters>332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0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6T05:32:00Z</dcterms:modified>
</cp:coreProperties>
</file>